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1FE80" w14:textId="3ECDA333" w:rsidR="00233090" w:rsidRDefault="00233090" w:rsidP="00233090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SUMMER HEBREW PRIMER </w:t>
      </w: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>CLASS SYLLABUS</w:t>
      </w: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</w:t>
      </w:r>
    </w:p>
    <w:p w14:paraId="27A37C6C" w14:textId="7CDF5738" w:rsidR="00233090" w:rsidRPr="00233090" w:rsidRDefault="00233090" w:rsidP="00233090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>w/</w:t>
      </w:r>
      <w:proofErr w:type="spellStart"/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>Morah</w:t>
      </w:r>
      <w:proofErr w:type="spellEnd"/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</w:t>
      </w:r>
      <w:proofErr w:type="spellStart"/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>Makedah</w:t>
      </w:r>
      <w:proofErr w:type="spellEnd"/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(AGES 8-13)</w:t>
      </w:r>
    </w:p>
    <w:p w14:paraId="45E90EB4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18E5F692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>MISSION</w:t>
      </w:r>
      <w:r w:rsidRPr="00233090">
        <w:rPr>
          <w:rFonts w:ascii="Arial" w:eastAsia="Times New Roman" w:hAnsi="Arial" w:cs="Arial"/>
          <w:color w:val="000000"/>
          <w:sz w:val="20"/>
          <w:szCs w:val="20"/>
        </w:rPr>
        <w:t xml:space="preserve"> - My mission as a Hebrew language instructor is to make learning enjoyable while helping students reach their reading, writing and speaking goals.</w:t>
      </w:r>
    </w:p>
    <w:p w14:paraId="36E7CD08" w14:textId="77777777" w:rsidR="00233090" w:rsidRDefault="00233090" w:rsidP="0023309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</w:p>
    <w:p w14:paraId="4930F716" w14:textId="71FAA062" w:rsidR="00233090" w:rsidRPr="00233090" w:rsidRDefault="00233090" w:rsidP="0023309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bookmarkStart w:id="0" w:name="_GoBack"/>
      <w:bookmarkEnd w:id="0"/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>OVERVIEW OF THE COURSE</w:t>
      </w:r>
    </w:p>
    <w:p w14:paraId="7683DBBC" w14:textId="77777777" w:rsidR="00233090" w:rsidRPr="00233090" w:rsidRDefault="00233090" w:rsidP="0023309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 xml:space="preserve">Research shows children learn best when they are having fun with friends.    In my class, students will learn Hebrew </w:t>
      </w:r>
      <w:proofErr w:type="spellStart"/>
      <w:r w:rsidRPr="00233090">
        <w:rPr>
          <w:rFonts w:ascii="Arial" w:eastAsia="Times New Roman" w:hAnsi="Arial" w:cs="Arial"/>
          <w:color w:val="000000"/>
          <w:sz w:val="20"/>
          <w:szCs w:val="20"/>
        </w:rPr>
        <w:t>Alef</w:t>
      </w:r>
      <w:proofErr w:type="spellEnd"/>
      <w:r w:rsidRPr="00233090">
        <w:rPr>
          <w:rFonts w:ascii="Arial" w:eastAsia="Times New Roman" w:hAnsi="Arial" w:cs="Arial"/>
          <w:color w:val="000000"/>
          <w:sz w:val="20"/>
          <w:szCs w:val="20"/>
        </w:rPr>
        <w:t xml:space="preserve"> Bet through a multi-media curriculum designed to help youth master the fundamental principles of the Hebrew language.</w:t>
      </w:r>
    </w:p>
    <w:p w14:paraId="3B91A5D8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5D9434B2" w14:textId="77777777" w:rsidR="00233090" w:rsidRPr="00233090" w:rsidRDefault="00233090" w:rsidP="0023309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>INSTRUCTIONAL GOALS</w:t>
      </w:r>
    </w:p>
    <w:p w14:paraId="19B679B7" w14:textId="77777777" w:rsidR="00233090" w:rsidRPr="00233090" w:rsidRDefault="00233090" w:rsidP="0023309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>Using a multi-sensory Hebrew language curriculum to teach:</w:t>
      </w:r>
    </w:p>
    <w:p w14:paraId="08682E49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1FC460F7" w14:textId="77777777" w:rsidR="00233090" w:rsidRPr="00233090" w:rsidRDefault="00233090" w:rsidP="00233090">
      <w:pPr>
        <w:numPr>
          <w:ilvl w:val="0"/>
          <w:numId w:val="1"/>
        </w:numPr>
        <w:spacing w:after="0" w:line="240" w:lineRule="auto"/>
        <w:ind w:left="945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>Letter recognition</w:t>
      </w:r>
    </w:p>
    <w:p w14:paraId="4BC8B148" w14:textId="77777777" w:rsidR="00233090" w:rsidRPr="00233090" w:rsidRDefault="00233090" w:rsidP="00233090">
      <w:pPr>
        <w:numPr>
          <w:ilvl w:val="0"/>
          <w:numId w:val="1"/>
        </w:numPr>
        <w:spacing w:after="0" w:line="240" w:lineRule="auto"/>
        <w:ind w:left="945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>Sound pronunciation</w:t>
      </w:r>
    </w:p>
    <w:p w14:paraId="6D45F0EB" w14:textId="77777777" w:rsidR="00233090" w:rsidRPr="00233090" w:rsidRDefault="00233090" w:rsidP="00233090">
      <w:pPr>
        <w:numPr>
          <w:ilvl w:val="0"/>
          <w:numId w:val="1"/>
        </w:numPr>
        <w:spacing w:after="0" w:line="240" w:lineRule="auto"/>
        <w:ind w:left="945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>Word decoding</w:t>
      </w:r>
    </w:p>
    <w:p w14:paraId="2F385870" w14:textId="77777777" w:rsidR="00233090" w:rsidRPr="00233090" w:rsidRDefault="00233090" w:rsidP="00233090">
      <w:pPr>
        <w:numPr>
          <w:ilvl w:val="0"/>
          <w:numId w:val="1"/>
        </w:numPr>
        <w:spacing w:after="0" w:line="240" w:lineRule="auto"/>
        <w:ind w:left="945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>Writing block letters</w:t>
      </w:r>
    </w:p>
    <w:p w14:paraId="1FA59E46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2FB5B840" w14:textId="77777777" w:rsidR="00233090" w:rsidRPr="00233090" w:rsidRDefault="00233090" w:rsidP="00233090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>LEARNING OUTCOMES</w:t>
      </w:r>
    </w:p>
    <w:p w14:paraId="696A3A67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By the end of this course, students will learn:</w:t>
      </w:r>
    </w:p>
    <w:p w14:paraId="2B4F6260" w14:textId="77777777" w:rsidR="00233090" w:rsidRPr="00233090" w:rsidRDefault="00233090" w:rsidP="00233090">
      <w:pPr>
        <w:numPr>
          <w:ilvl w:val="0"/>
          <w:numId w:val="2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How to identify and pronounce at least half of the 22 Hebrew letters and vowels.</w:t>
      </w:r>
    </w:p>
    <w:p w14:paraId="1F7DD85D" w14:textId="77777777" w:rsidR="00233090" w:rsidRPr="00233090" w:rsidRDefault="00233090" w:rsidP="00233090">
      <w:pPr>
        <w:numPr>
          <w:ilvl w:val="0"/>
          <w:numId w:val="2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How to begin decoding Hebrew words which are the fundamentals of the reading process.</w:t>
      </w:r>
    </w:p>
    <w:p w14:paraId="39E2394F" w14:textId="77777777" w:rsidR="00233090" w:rsidRPr="00233090" w:rsidRDefault="00233090" w:rsidP="00233090">
      <w:pPr>
        <w:numPr>
          <w:ilvl w:val="0"/>
          <w:numId w:val="2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How to begin writing their </w:t>
      </w:r>
      <w:proofErr w:type="spellStart"/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alef</w:t>
      </w:r>
      <w:proofErr w:type="spellEnd"/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-bet in block letter form</w:t>
      </w:r>
    </w:p>
    <w:p w14:paraId="36BD5727" w14:textId="77777777" w:rsidR="00233090" w:rsidRPr="00233090" w:rsidRDefault="00233090" w:rsidP="00233090">
      <w:pPr>
        <w:numPr>
          <w:ilvl w:val="0"/>
          <w:numId w:val="2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How to identify new Hebrew words</w:t>
      </w:r>
    </w:p>
    <w:p w14:paraId="18C549A3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3A6BD37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Please note:  The class pace may be adjusted according to student needs.</w:t>
      </w:r>
    </w:p>
    <w:p w14:paraId="0EB5E05E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726D3383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</w:rPr>
        <w:t>RECOMMENDED CURRICULUM:</w:t>
      </w:r>
    </w:p>
    <w:p w14:paraId="625E1FB9" w14:textId="77777777" w:rsidR="00233090" w:rsidRPr="00233090" w:rsidRDefault="00233090" w:rsidP="00233090">
      <w:pPr>
        <w:numPr>
          <w:ilvl w:val="0"/>
          <w:numId w:val="3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Alef</w:t>
      </w:r>
      <w:proofErr w:type="spellEnd"/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-Bet Quest </w:t>
      </w: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</w:rPr>
        <w:t>(</w:t>
      </w:r>
      <w:hyperlink r:id="rId5" w:tgtFrame="_blank" w:history="1">
        <w:r w:rsidRPr="00233090">
          <w:rPr>
            <w:rFonts w:ascii="Arial" w:eastAsia="Times New Roman" w:hAnsi="Arial" w:cs="Arial"/>
            <w:b/>
            <w:bCs/>
            <w:color w:val="1155CC"/>
            <w:sz w:val="20"/>
            <w:szCs w:val="20"/>
            <w:u w:val="single"/>
            <w:shd w:val="clear" w:color="auto" w:fill="FFFFFF"/>
          </w:rPr>
          <w:t>behrmanhouse.com</w:t>
        </w:r>
      </w:hyperlink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</w:rPr>
        <w:t>)</w:t>
      </w:r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 - $14.95</w:t>
      </w:r>
    </w:p>
    <w:p w14:paraId="4FF3F537" w14:textId="77777777" w:rsidR="00233090" w:rsidRPr="00233090" w:rsidRDefault="00233090" w:rsidP="00233090">
      <w:pPr>
        <w:numPr>
          <w:ilvl w:val="0"/>
          <w:numId w:val="3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Alef</w:t>
      </w:r>
      <w:proofErr w:type="spellEnd"/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 bet flash cards of your choice (less than $7 on Amazon.com)</w:t>
      </w:r>
    </w:p>
    <w:p w14:paraId="5D13263B" w14:textId="77777777" w:rsidR="00233090" w:rsidRPr="00233090" w:rsidRDefault="00233090" w:rsidP="00233090">
      <w:pPr>
        <w:numPr>
          <w:ilvl w:val="0"/>
          <w:numId w:val="3"/>
        </w:numPr>
        <w:shd w:val="clear" w:color="auto" w:fill="FFFFFF"/>
        <w:spacing w:after="120" w:line="240" w:lineRule="auto"/>
        <w:ind w:left="945"/>
        <w:textAlignment w:val="baseline"/>
        <w:outlineLvl w:val="0"/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</w:rPr>
      </w:pPr>
      <w:r w:rsidRPr="00233090">
        <w:rPr>
          <w:rFonts w:ascii="Arial" w:eastAsia="Times New Roman" w:hAnsi="Arial" w:cs="Arial"/>
          <w:color w:val="111111"/>
          <w:kern w:val="36"/>
          <w:sz w:val="20"/>
          <w:szCs w:val="20"/>
          <w:shd w:val="clear" w:color="auto" w:fill="FFFFFF"/>
        </w:rPr>
        <w:t xml:space="preserve">The Hebrew Alphabet: Read, Write &amp; Color (A Taste of Hebrew for English Speaking Kids - Interactive Learning) (Volume 2) </w:t>
      </w:r>
      <w:r w:rsidRPr="00233090">
        <w:rPr>
          <w:rFonts w:ascii="Arial" w:eastAsia="Times New Roman" w:hAnsi="Arial" w:cs="Arial"/>
          <w:b/>
          <w:bCs/>
          <w:color w:val="111111"/>
          <w:kern w:val="36"/>
          <w:sz w:val="20"/>
          <w:szCs w:val="20"/>
          <w:shd w:val="clear" w:color="auto" w:fill="FFFFFF"/>
        </w:rPr>
        <w:t>(</w:t>
      </w:r>
      <w:hyperlink r:id="rId6" w:tgtFrame="_blank" w:history="1">
        <w:r w:rsidRPr="00233090">
          <w:rPr>
            <w:rFonts w:ascii="Arial" w:eastAsia="Times New Roman" w:hAnsi="Arial" w:cs="Arial"/>
            <w:b/>
            <w:bCs/>
            <w:color w:val="1155CC"/>
            <w:kern w:val="36"/>
            <w:sz w:val="20"/>
            <w:szCs w:val="20"/>
            <w:u w:val="single"/>
            <w:shd w:val="clear" w:color="auto" w:fill="FFFFFF"/>
          </w:rPr>
          <w:t>amazon.com</w:t>
        </w:r>
      </w:hyperlink>
      <w:r w:rsidRPr="00233090">
        <w:rPr>
          <w:rFonts w:ascii="Arial" w:eastAsia="Times New Roman" w:hAnsi="Arial" w:cs="Arial"/>
          <w:b/>
          <w:bCs/>
          <w:color w:val="111111"/>
          <w:kern w:val="36"/>
          <w:sz w:val="20"/>
          <w:szCs w:val="20"/>
          <w:shd w:val="clear" w:color="auto" w:fill="FFFFFF"/>
        </w:rPr>
        <w:t>)</w:t>
      </w:r>
      <w:r w:rsidRPr="00233090">
        <w:rPr>
          <w:rFonts w:ascii="Arial" w:eastAsia="Times New Roman" w:hAnsi="Arial" w:cs="Arial"/>
          <w:color w:val="111111"/>
          <w:kern w:val="36"/>
          <w:sz w:val="20"/>
          <w:szCs w:val="20"/>
          <w:shd w:val="clear" w:color="auto" w:fill="FFFFFF"/>
        </w:rPr>
        <w:t xml:space="preserve"> - $12.95</w:t>
      </w:r>
    </w:p>
    <w:p w14:paraId="42AE8AD0" w14:textId="77777777" w:rsidR="00233090" w:rsidRPr="00233090" w:rsidRDefault="00233090" w:rsidP="0023309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4"/>
          <w:szCs w:val="24"/>
        </w:rPr>
      </w:pPr>
      <w:hyperlink r:id="rId7" w:tgtFrame="_blank" w:history="1">
        <w:r w:rsidRPr="00233090">
          <w:rPr>
            <w:rFonts w:ascii="Arial" w:eastAsia="Times New Roman" w:hAnsi="Arial" w:cs="Arial"/>
            <w:color w:val="1155CC"/>
            <w:sz w:val="20"/>
            <w:szCs w:val="20"/>
            <w:u w:val="single"/>
            <w:shd w:val="clear" w:color="auto" w:fill="FFFFFF"/>
          </w:rPr>
          <w:t>https://www.amazon.com/Hebrew-Alphabet-Speaking-Interactive-Learning/dp/1535037199/ref=tmm_pap_swatch_0?_encoding=UTF8&amp;qid=&amp;sr=</w:t>
        </w:r>
      </w:hyperlink>
    </w:p>
    <w:p w14:paraId="3D101E30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2E62DC00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</w:rPr>
        <w:t>OPTIONAL TEXTS:</w:t>
      </w:r>
    </w:p>
    <w:p w14:paraId="219EA732" w14:textId="77777777" w:rsidR="00233090" w:rsidRPr="00233090" w:rsidRDefault="00233090" w:rsidP="00233090">
      <w:pPr>
        <w:numPr>
          <w:ilvl w:val="0"/>
          <w:numId w:val="4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Alef</w:t>
      </w:r>
      <w:proofErr w:type="spellEnd"/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 Bet Quest Companion Reader</w:t>
      </w:r>
    </w:p>
    <w:p w14:paraId="5E80EFAC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13777067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>OTHER MATERIALS</w:t>
      </w:r>
    </w:p>
    <w:p w14:paraId="681FEDDE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>Students will also need:</w:t>
      </w:r>
    </w:p>
    <w:p w14:paraId="2BF53E4F" w14:textId="77777777" w:rsidR="00233090" w:rsidRPr="00233090" w:rsidRDefault="00233090" w:rsidP="00233090">
      <w:pPr>
        <w:numPr>
          <w:ilvl w:val="0"/>
          <w:numId w:val="5"/>
        </w:numPr>
        <w:shd w:val="clear" w:color="auto" w:fill="FFFFFF"/>
        <w:spacing w:before="120"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 xml:space="preserve">A computer, </w:t>
      </w:r>
      <w:proofErr w:type="spellStart"/>
      <w:r w:rsidRPr="00233090">
        <w:rPr>
          <w:rFonts w:ascii="Arial" w:eastAsia="Times New Roman" w:hAnsi="Arial" w:cs="Arial"/>
          <w:color w:val="000000"/>
          <w:sz w:val="20"/>
          <w:szCs w:val="20"/>
        </w:rPr>
        <w:t>ipad</w:t>
      </w:r>
      <w:proofErr w:type="spellEnd"/>
      <w:r w:rsidRPr="00233090">
        <w:rPr>
          <w:rFonts w:ascii="Arial" w:eastAsia="Times New Roman" w:hAnsi="Arial" w:cs="Arial"/>
          <w:color w:val="000000"/>
          <w:sz w:val="20"/>
          <w:szCs w:val="20"/>
        </w:rPr>
        <w:t>, or tablet</w:t>
      </w:r>
    </w:p>
    <w:p w14:paraId="7A641C4F" w14:textId="77777777" w:rsidR="00233090" w:rsidRPr="00233090" w:rsidRDefault="00233090" w:rsidP="00233090">
      <w:pPr>
        <w:numPr>
          <w:ilvl w:val="0"/>
          <w:numId w:val="5"/>
        </w:numPr>
        <w:shd w:val="clear" w:color="auto" w:fill="FFFFFF"/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>Reliable internet connection</w:t>
      </w:r>
    </w:p>
    <w:p w14:paraId="6D9F0B11" w14:textId="77777777" w:rsidR="00233090" w:rsidRPr="00233090" w:rsidRDefault="00233090" w:rsidP="00233090">
      <w:pPr>
        <w:numPr>
          <w:ilvl w:val="0"/>
          <w:numId w:val="5"/>
        </w:numPr>
        <w:shd w:val="clear" w:color="auto" w:fill="FFFFFF"/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>A quiet space to study </w:t>
      </w:r>
    </w:p>
    <w:p w14:paraId="09787B7F" w14:textId="77777777" w:rsidR="00233090" w:rsidRPr="00233090" w:rsidRDefault="00233090" w:rsidP="00233090">
      <w:pPr>
        <w:numPr>
          <w:ilvl w:val="0"/>
          <w:numId w:val="5"/>
        </w:numPr>
        <w:shd w:val="clear" w:color="auto" w:fill="FFFFFF"/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 xml:space="preserve">Download the </w:t>
      </w: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>free ZOOM app</w:t>
      </w:r>
    </w:p>
    <w:p w14:paraId="6E267566" w14:textId="77777777" w:rsidR="00233090" w:rsidRPr="00233090" w:rsidRDefault="00233090" w:rsidP="00233090">
      <w:pPr>
        <w:numPr>
          <w:ilvl w:val="0"/>
          <w:numId w:val="5"/>
        </w:numPr>
        <w:shd w:val="clear" w:color="auto" w:fill="FFFFFF"/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 xml:space="preserve">A </w:t>
      </w:r>
      <w:proofErr w:type="spellStart"/>
      <w:r w:rsidRPr="00233090">
        <w:rPr>
          <w:rFonts w:ascii="Arial" w:eastAsia="Times New Roman" w:hAnsi="Arial" w:cs="Arial"/>
          <w:color w:val="000000"/>
          <w:sz w:val="20"/>
          <w:szCs w:val="20"/>
        </w:rPr>
        <w:t>gmail</w:t>
      </w:r>
      <w:proofErr w:type="spellEnd"/>
      <w:r w:rsidRPr="00233090">
        <w:rPr>
          <w:rFonts w:ascii="Arial" w:eastAsia="Times New Roman" w:hAnsi="Arial" w:cs="Arial"/>
          <w:color w:val="000000"/>
          <w:sz w:val="20"/>
          <w:szCs w:val="20"/>
        </w:rPr>
        <w:t xml:space="preserve"> account</w:t>
      </w:r>
    </w:p>
    <w:p w14:paraId="5472C815" w14:textId="77777777" w:rsidR="00233090" w:rsidRPr="00233090" w:rsidRDefault="00233090" w:rsidP="00233090">
      <w:pPr>
        <w:numPr>
          <w:ilvl w:val="0"/>
          <w:numId w:val="5"/>
        </w:numPr>
        <w:shd w:val="clear" w:color="auto" w:fill="FFFFFF"/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>A lined notebook</w:t>
      </w:r>
    </w:p>
    <w:p w14:paraId="5272BB8C" w14:textId="77777777" w:rsidR="00233090" w:rsidRPr="00233090" w:rsidRDefault="00233090" w:rsidP="00233090">
      <w:pPr>
        <w:shd w:val="clear" w:color="auto" w:fill="FFFFFF"/>
        <w:spacing w:before="120"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1691D59C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</w:rPr>
        <w:t>COURSE REQUIREMENTS</w:t>
      </w:r>
    </w:p>
    <w:p w14:paraId="73BC7CCA" w14:textId="77777777" w:rsidR="00233090" w:rsidRPr="00233090" w:rsidRDefault="00233090" w:rsidP="00233090">
      <w:pPr>
        <w:numPr>
          <w:ilvl w:val="0"/>
          <w:numId w:val="6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ATTENDANCE </w:t>
      </w:r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is mandatory. </w:t>
      </w:r>
    </w:p>
    <w:p w14:paraId="210C374A" w14:textId="77777777" w:rsidR="00233090" w:rsidRPr="00233090" w:rsidRDefault="00233090" w:rsidP="00233090">
      <w:pPr>
        <w:numPr>
          <w:ilvl w:val="0"/>
          <w:numId w:val="6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</w:rPr>
        <w:lastRenderedPageBreak/>
        <w:t xml:space="preserve">HOMEWORK </w:t>
      </w:r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is mandatory which will involve written and online digital homework for about 20 minutes 5 nights/week (1st - 5th days).</w:t>
      </w: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</w:rPr>
        <w:t> </w:t>
      </w:r>
    </w:p>
    <w:p w14:paraId="6CB1C68E" w14:textId="77777777" w:rsidR="00233090" w:rsidRPr="00233090" w:rsidRDefault="00233090" w:rsidP="00233090">
      <w:pPr>
        <w:numPr>
          <w:ilvl w:val="0"/>
          <w:numId w:val="6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QUIZZES </w:t>
      </w:r>
      <w:r w:rsidRPr="00233090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are mandatory.</w:t>
      </w:r>
    </w:p>
    <w:p w14:paraId="7B1B2A05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br/>
      </w:r>
    </w:p>
    <w:p w14:paraId="5C280C82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</w:rPr>
        <w:t>MEETING DETAILS</w:t>
      </w:r>
    </w:p>
    <w:p w14:paraId="0774B976" w14:textId="77777777" w:rsidR="00233090" w:rsidRPr="00233090" w:rsidRDefault="00233090" w:rsidP="0023309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>Class will meet on Zoom once a week for 1 1/2 hours.</w:t>
      </w:r>
    </w:p>
    <w:p w14:paraId="23FB9C5D" w14:textId="77777777" w:rsidR="00233090" w:rsidRPr="00233090" w:rsidRDefault="00233090" w:rsidP="0023309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color w:val="000000"/>
          <w:sz w:val="20"/>
          <w:szCs w:val="20"/>
        </w:rPr>
        <w:t>Students and parents will receive login information upon registration.</w:t>
      </w:r>
    </w:p>
    <w:p w14:paraId="06AA73FB" w14:textId="77777777" w:rsidR="00233090" w:rsidRPr="00233090" w:rsidRDefault="00233090" w:rsidP="0023309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33090"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</w:rPr>
        <w:t>GRADES</w:t>
      </w:r>
    </w:p>
    <w:p w14:paraId="54300FA4" w14:textId="77777777" w:rsidR="00233090" w:rsidRPr="00233090" w:rsidRDefault="00233090" w:rsidP="00233090">
      <w:pPr>
        <w:numPr>
          <w:ilvl w:val="0"/>
          <w:numId w:val="8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i/>
          <w:iCs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i/>
          <w:iCs/>
          <w:color w:val="000000"/>
          <w:sz w:val="20"/>
          <w:szCs w:val="20"/>
          <w:shd w:val="clear" w:color="auto" w:fill="FFFFFF"/>
        </w:rPr>
        <w:t>HOMEWORK 5 points per week (30%)</w:t>
      </w:r>
    </w:p>
    <w:p w14:paraId="52D4EDE7" w14:textId="77777777" w:rsidR="00233090" w:rsidRPr="00233090" w:rsidRDefault="00233090" w:rsidP="00233090">
      <w:pPr>
        <w:numPr>
          <w:ilvl w:val="0"/>
          <w:numId w:val="8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i/>
          <w:iCs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i/>
          <w:iCs/>
          <w:color w:val="000000"/>
          <w:sz w:val="20"/>
          <w:szCs w:val="20"/>
          <w:shd w:val="clear" w:color="auto" w:fill="FFFFFF"/>
        </w:rPr>
        <w:t>CLASS PARTICIPATION 5 points per week (30%)</w:t>
      </w:r>
    </w:p>
    <w:p w14:paraId="4DB7A344" w14:textId="77777777" w:rsidR="00233090" w:rsidRPr="00233090" w:rsidRDefault="00233090" w:rsidP="00233090">
      <w:pPr>
        <w:numPr>
          <w:ilvl w:val="0"/>
          <w:numId w:val="8"/>
        </w:numPr>
        <w:spacing w:after="0" w:line="240" w:lineRule="auto"/>
        <w:ind w:left="945"/>
        <w:textAlignment w:val="baseline"/>
        <w:rPr>
          <w:rFonts w:ascii="Arial" w:eastAsia="Times New Roman" w:hAnsi="Arial" w:cs="Arial"/>
          <w:i/>
          <w:iCs/>
          <w:color w:val="000000"/>
          <w:sz w:val="20"/>
          <w:szCs w:val="20"/>
        </w:rPr>
      </w:pPr>
      <w:r w:rsidRPr="00233090">
        <w:rPr>
          <w:rFonts w:ascii="Arial" w:eastAsia="Times New Roman" w:hAnsi="Arial" w:cs="Arial"/>
          <w:i/>
          <w:iCs/>
          <w:color w:val="000000"/>
          <w:sz w:val="20"/>
          <w:szCs w:val="20"/>
          <w:shd w:val="clear" w:color="auto" w:fill="FFFFFF"/>
        </w:rPr>
        <w:t>QUIZZES 4 quizzes at 10 points each (40%)</w:t>
      </w:r>
    </w:p>
    <w:p w14:paraId="18FF3435" w14:textId="77777777" w:rsidR="00233090" w:rsidRPr="00233090" w:rsidRDefault="00233090" w:rsidP="00233090">
      <w:pPr>
        <w:spacing w:after="0" w:line="240" w:lineRule="auto"/>
        <w:rPr>
          <w:rFonts w:ascii="Arial" w:eastAsia="Times New Roman" w:hAnsi="Arial" w:cs="Arial"/>
          <w:color w:val="888888"/>
          <w:sz w:val="24"/>
          <w:szCs w:val="24"/>
          <w:shd w:val="clear" w:color="auto" w:fill="FFFFFF"/>
        </w:rPr>
      </w:pPr>
      <w:r w:rsidRPr="00233090">
        <w:rPr>
          <w:rFonts w:ascii="Arial" w:eastAsia="Times New Roman" w:hAnsi="Arial" w:cs="Arial"/>
          <w:i/>
          <w:iCs/>
          <w:color w:val="000000"/>
          <w:sz w:val="20"/>
          <w:szCs w:val="20"/>
          <w:shd w:val="clear" w:color="auto" w:fill="FFFFFF"/>
        </w:rPr>
        <w:br/>
      </w:r>
    </w:p>
    <w:p w14:paraId="11829A31" w14:textId="77777777" w:rsidR="00233090" w:rsidRPr="00233090" w:rsidRDefault="00233090" w:rsidP="00233090">
      <w:pPr>
        <w:spacing w:after="0" w:line="240" w:lineRule="auto"/>
        <w:rPr>
          <w:rFonts w:ascii="Arial" w:eastAsia="Times New Roman" w:hAnsi="Arial" w:cs="Arial"/>
          <w:color w:val="888888"/>
          <w:sz w:val="24"/>
          <w:szCs w:val="24"/>
          <w:shd w:val="clear" w:color="auto" w:fill="FFFFFF"/>
        </w:rPr>
      </w:pPr>
      <w:r w:rsidRPr="00233090">
        <w:rPr>
          <w:rFonts w:ascii="Arial" w:eastAsia="Times New Roman" w:hAnsi="Arial" w:cs="Arial"/>
          <w:i/>
          <w:iCs/>
          <w:color w:val="000000"/>
          <w:sz w:val="20"/>
          <w:szCs w:val="20"/>
          <w:shd w:val="clear" w:color="auto" w:fill="FFFFFF"/>
        </w:rPr>
        <w:br/>
      </w:r>
    </w:p>
    <w:p w14:paraId="5A620179" w14:textId="77777777" w:rsidR="00233090" w:rsidRPr="00233090" w:rsidRDefault="00233090" w:rsidP="00233090">
      <w:pPr>
        <w:spacing w:after="240" w:line="240" w:lineRule="auto"/>
        <w:rPr>
          <w:rFonts w:ascii="Arial" w:eastAsia="Times New Roman" w:hAnsi="Arial" w:cs="Arial"/>
          <w:color w:val="888888"/>
          <w:sz w:val="24"/>
          <w:szCs w:val="24"/>
          <w:shd w:val="clear" w:color="auto" w:fill="FFFFFF"/>
        </w:rPr>
      </w:pPr>
      <w:r w:rsidRPr="00233090">
        <w:rPr>
          <w:rFonts w:ascii="Arial" w:eastAsia="Times New Roman" w:hAnsi="Arial" w:cs="Arial"/>
          <w:color w:val="888888"/>
          <w:sz w:val="24"/>
          <w:szCs w:val="24"/>
          <w:shd w:val="clear" w:color="auto" w:fill="FFFFFF"/>
        </w:rPr>
        <w:br/>
      </w:r>
    </w:p>
    <w:p w14:paraId="31B64766" w14:textId="77777777" w:rsidR="00F87A3A" w:rsidRDefault="00BC4D9F"/>
    <w:sectPr w:rsidR="00F87A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537FB"/>
    <w:multiLevelType w:val="multilevel"/>
    <w:tmpl w:val="8A9CF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B3196A"/>
    <w:multiLevelType w:val="multilevel"/>
    <w:tmpl w:val="3AD45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9D7447"/>
    <w:multiLevelType w:val="multilevel"/>
    <w:tmpl w:val="26B2E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566894"/>
    <w:multiLevelType w:val="multilevel"/>
    <w:tmpl w:val="767C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08141A"/>
    <w:multiLevelType w:val="multilevel"/>
    <w:tmpl w:val="DB889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F84AD6"/>
    <w:multiLevelType w:val="multilevel"/>
    <w:tmpl w:val="8C146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EF64E1"/>
    <w:multiLevelType w:val="multilevel"/>
    <w:tmpl w:val="C4766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FC13CF"/>
    <w:multiLevelType w:val="multilevel"/>
    <w:tmpl w:val="41640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6"/>
  </w:num>
  <w:num w:numId="5">
    <w:abstractNumId w:val="4"/>
  </w:num>
  <w:num w:numId="6">
    <w:abstractNumId w:val="5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0MDMxMzM3M7A0NzVX0lEKTi0uzszPAykwrAUAEmM8sSwAAAA="/>
  </w:docVars>
  <w:rsids>
    <w:rsidRoot w:val="00233090"/>
    <w:rsid w:val="00233090"/>
    <w:rsid w:val="005616CB"/>
    <w:rsid w:val="009C4CB8"/>
    <w:rsid w:val="00B23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7B0F2"/>
  <w15:chartTrackingRefBased/>
  <w15:docId w15:val="{282415D1-107B-400B-B518-FCD014AED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1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1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mazon.com/Hebrew-Alphabet-Speaking-Interactive-Learning/dp/1535037199/ref=tmm_pap_swatch_0?_encoding=UTF8&amp;qid=&amp;sr=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mazon.com/" TargetMode="External"/><Relationship Id="rId5" Type="http://schemas.openxmlformats.org/officeDocument/2006/relationships/hyperlink" Target="http://behrmanhouse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b Howard</dc:creator>
  <cp:keywords/>
  <dc:description/>
  <cp:lastModifiedBy>Kaleb Howard</cp:lastModifiedBy>
  <cp:revision>1</cp:revision>
  <dcterms:created xsi:type="dcterms:W3CDTF">2020-07-02T18:01:00Z</dcterms:created>
  <dcterms:modified xsi:type="dcterms:W3CDTF">2020-07-02T18:03:00Z</dcterms:modified>
</cp:coreProperties>
</file>